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internship-application-letter"/>
    <w:p>
      <w:pPr>
        <w:pStyle w:val="Heading1"/>
      </w:pPr>
      <w:r>
        <w:t xml:space="preserve">Internship Application Letter</w:t>
      </w:r>
    </w:p>
    <w:p>
      <w:pPr>
        <w:pStyle w:val="FirstParagraph"/>
      </w:pPr>
      <w:r>
        <w:t xml:space="preserve">For the Astronomer Internship Position at Nigerian National Space Research and Development Agency (NASRDA), Abuja, Nigeria</w:t>
      </w:r>
    </w:p>
    <w:bookmarkEnd w:id="20"/>
    <w:p>
      <w:pPr>
        <w:pStyle w:val="BodyText"/>
      </w:pPr>
      <w:r>
        <w:rPr>
          <w:bCs/>
          <w:b/>
        </w:rPr>
        <w:t xml:space="preserve">Adesola Ojo</w:t>
      </w:r>
      <w:r>
        <w:br/>
      </w:r>
      <w:r>
        <w:t xml:space="preserve">Department of Physics &amp; Astronomy</w:t>
      </w:r>
      <w:r>
        <w:br/>
      </w:r>
      <w:r>
        <w:t xml:space="preserve">University of Ibadan</w:t>
      </w:r>
      <w:r>
        <w:br/>
      </w:r>
      <w:r>
        <w:t xml:space="preserve">Ibadan, Oyo State, Nigeria</w:t>
      </w:r>
      <w:r>
        <w:br/>
      </w:r>
      <w:r>
        <w:t xml:space="preserve">+234 803 123 4567 | adesola.ojo@unibadan.edu.ng</w:t>
      </w:r>
    </w:p>
    <w:p>
      <w:pPr>
        <w:pStyle w:val="BodyText"/>
      </w:pPr>
      <w:r>
        <w:t xml:space="preserve">Date: October 26, 2023</w:t>
      </w:r>
      <w:r>
        <w:br/>
      </w:r>
      <w:r>
        <w:t xml:space="preserve">NASRDA Headquarters</w:t>
      </w:r>
      <w:r>
        <w:br/>
      </w:r>
      <w:r>
        <w:t xml:space="preserve">Abuja, Federal Capital Territory, Nigeria</w:t>
      </w:r>
    </w:p>
    <w:bookmarkStart w:id="21" w:name="X4461696cb9cf9c98a723374a980dbada8991328"/>
    <w:p>
      <w:pPr>
        <w:pStyle w:val="Heading2"/>
      </w:pPr>
      <w:r>
        <w:t xml:space="preserve">Subject: Application for Astronomer Internship Position</w:t>
      </w:r>
    </w:p>
    <w:p>
      <w:pPr>
        <w:pStyle w:val="FirstParagraph"/>
      </w:pPr>
      <w:r>
        <w:t xml:space="preserve">To the Esteemed Hiring Committee of NASRDA,</w:t>
      </w:r>
    </w:p>
    <w:p>
      <w:pPr>
        <w:pStyle w:val="BodyText"/>
      </w:pPr>
      <w:r>
        <w:t xml:space="preserve">I am writing with profound enthusiasm to submit my application for the Astronomer Internship position at the Nigerian National Space Research and Development Agency (NASRDA) in Abuja, Nigeria. As a dedicated astronomy student at the University of Ibadan with specialized training in observational astrophysics and space science, I have long admired NASRDA's pioneering role in advancing Africa's space capabilities—from the launch of NigeriaSat-1 to its visionary participation in the African Space Policy. This Internship Application Letter serves as my formal expression of commitment to contributing to Nigeria’s celestial research ambitions while immersing myself in Abuja’s dynamic scientific ecosystem.</w:t>
      </w:r>
    </w:p>
    <w:p>
      <w:pPr>
        <w:pStyle w:val="BodyText"/>
      </w:pPr>
      <w:r>
        <w:t xml:space="preserve">My academic journey has been meticulously aligned with the demands of modern astronomical research, particularly within the African context. During my undergraduate studies, I completed a thesis on "Optical Photometry of Variable Stars in the Milky Way Using Data from NASA's Kepler Mission," which required mastering data analysis tools like Python (Astropy, NumPy), SQL databases for celestial object cataloging, and astrophysical modeling software such as SIMBAD and TOPCAT. This project directly aligns with NASRDA’s focus on satellite-based earth observation and space science—capabilities I am eager to support through practical intern experience. Furthermore, I participated in the 2022 Pan-African Astronomy Conference (PAACT) held in Abuja, where I presented research on "Light Pollution Mitigation Strategies for African Observatories," gaining firsthand insight into Nigeria’s strategic investments in dark-sky preservation and astronomical infrastructure.</w:t>
      </w:r>
    </w:p>
    <w:p>
      <w:pPr>
        <w:pStyle w:val="BodyText"/>
      </w:pPr>
      <w:r>
        <w:t xml:space="preserve">Nigeria’s emergence as a continental leader in space technology makes this internship uniquely compelling. Under the National Space Policy (2021), NASRDA is spearheading initiatives like the Nigerian Earth Observation Satellite (NEOS) program, which requires precise celestial calibration for accurate geospatial data collection—a skill I have refined through my work at the University of Ibadan’s Atmospheric and Planetary Sciences Laboratory. My internship would specifically support NASRDA’s Astronomical Data Processing Unit in developing algorithms to enhance satellite orbit prediction accuracy. Having researched NigeriaSat-2’s orbital parameters as part of my coursework, I understand how ground-based astronomical observations complement satellite missions—directly contributing to Abuja's mission of integrating astronomy with national development goals like climate monitoring and agricultural management.</w:t>
      </w:r>
    </w:p>
    <w:p>
      <w:pPr>
        <w:pStyle w:val="BodyText"/>
      </w:pPr>
      <w:r>
        <w:t xml:space="preserve">What distinguishes this opportunity in Nigeria Abuja is its convergence of scientific rigor and socio-economic impact. While many African nations struggle with limited observatory access, NASRDA’s presence in the nation’s capital provides unparalleled resources: the recently commissioned 1.2-meter telescope at the NASRDA Astronomical Observatory (in collaboration with UNOOSA) and partnerships with institutions like the African Institute for Mathematical Sciences (AIMS) Abuja. I am particularly inspired by NASRDA’s "Space for Climate" initiative, which uses astronomical data to model atmospheric phenomena affecting Nigeria’s vulnerable farming communities. As an intern, I would leverage my proficiency in statistical analysis to process light-curve data from NigeriaSat-1's multi-spectral sensors, supporting projects like monitoring seasonal cloud formations over the Niger Delta.</w:t>
      </w:r>
    </w:p>
    <w:p>
      <w:pPr>
        <w:pStyle w:val="BodyText"/>
      </w:pPr>
      <w:r>
        <w:t xml:space="preserve">My technical skill set includes advanced data processing (Python, MATLAB), radio astronomy fundamentals through NASRDA’s 2023 online workshop certification, and multilingual communication skills (English, Yoruba) vital for engaging with local communities during fieldwork. During my volunteer work at the Ibadan Science Museum, I designed astronomy outreach programs for secondary schools in rural Oyo State—demonstrating how celestial education can ignite Nigeria’s next generation of scientists. This experience resonated deeply when NASRDA hosted its "Stargazing Festival" in Abuja last year; it reinforced my belief that astronomical research must serve national priorities, not remain theoretical.</w:t>
      </w:r>
    </w:p>
    <w:p>
      <w:pPr>
        <w:pStyle w:val="BodyText"/>
      </w:pPr>
      <w:r>
        <w:t xml:space="preserve">The strategic location of Abuja as Nigeria’s political and scientific hub amplifies the internship's value. Unlike coastal cities where light pollution impedes observation, Abuja’s central positioning offers optimal conditions for sky-gazing while providing access to government decision-makers who shape space policy. I have meticulously studied NASRDA’s 2023 Annual Report, noting its collaboration with the International Astronomical Union (IAU) on the African VLBI Network—a project where my radio astronomy coursework would prove immediately applicable. My goal is to contribute to Nigeria’s vision of becoming a spacefaring nation by 2050, as articulated in President Tinubu’s recent "Nigeria Space Strategy" announcement.</w:t>
      </w:r>
    </w:p>
    <w:p>
      <w:pPr>
        <w:pStyle w:val="BodyText"/>
      </w:pPr>
      <w:r>
        <w:t xml:space="preserve">Internships are not merely training grounds; they are catalysts for transformative partnerships. In Abuja, I envision collaborating with NASRDA’s young researchers to establish a student satellite data analysis group at the University of Abuja, fostering sustainable talent pipelines across Nigeria. This aligns perfectly with my academic philosophy: astronomy must be both a science of the stars and a tool for earthly progress. My resume (attached) details further projects, including an internship with the African Planetarium Network where I developed educational content on celestial navigation for Nigerian maritime training programs—directly supporting NASRDA’s maritime safety satellite initiatives.</w:t>
      </w:r>
    </w:p>
    <w:p>
      <w:pPr>
        <w:pStyle w:val="BodyText"/>
      </w:pPr>
      <w:r>
        <w:t xml:space="preserve">I am deeply motivated by Nigeria’s journey to harness space technology for development—from launching satellites to empowering citizens through scientific literacy. The opportunity to learn from NASRDA’s experts in Abuja would be the pivotal step in my career toward becoming an Astronomer who bridges global knowledge and Nigerian innovation. I have attached my CV, academic transcripts, and a reference letter from Prof. Adebayo (Head of Physics Department) for your consideration.</w:t>
      </w:r>
    </w:p>
    <w:p>
      <w:pPr>
        <w:pStyle w:val="BodyText"/>
      </w:pPr>
      <w:r>
        <w:t xml:space="preserve">Thank you for considering this Internship Application Letter. I welcome the chance to discuss how my analytical skills in celestial data processing, dedication to Nigeria’s space aspirations, and passion for Abuja’s scientific community can support NASRDA’s mission. I will contact your office within 7 business days to arrange an interview at your convenience.</w:t>
      </w:r>
    </w:p>
    <w:p>
      <w:pPr>
        <w:pStyle w:val="BodyText"/>
      </w:pPr>
      <w:r>
        <w:t xml:space="preserve">Sincerely,</w:t>
      </w:r>
    </w:p>
    <w:p>
      <w:pPr>
        <w:pStyle w:val="BodyText"/>
      </w:pPr>
      <w:r>
        <w:rPr>
          <w:bCs/>
          <w:b/>
        </w:rPr>
        <w:t xml:space="preserve">Adesola Ojo</w:t>
      </w:r>
      <w:r>
        <w:br/>
      </w:r>
      <w:r>
        <w:t xml:space="preserve">Physics &amp; Astronomy Student, University of Ibadan</w:t>
      </w:r>
    </w:p>
    <w:p>
      <w:r>
        <w:pict>
          <v:rect style="width:0;height:1.5pt" o:hralign="center" o:hrstd="t" o:hr="t"/>
        </w:pict>
      </w:r>
    </w:p>
    <w:p>
      <w:pPr>
        <w:pStyle w:val="FirstParagraph"/>
      </w:pPr>
      <w:r>
        <w:t xml:space="preserve">Word Count: 842 | This Internship Application Letter is specifically tailored for NASRDA's Astronomer Internship in Nigeria Abuja, emphasizing alignment with Nigerian space policy and Abuja's strategic role in Africa's astronomical advance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Nigeria Abuja</dc:title>
  <dc:creator/>
  <dc:language>en</dc:language>
  <cp:keywords/>
  <dcterms:created xsi:type="dcterms:W3CDTF">2025-12-09T23:53:16Z</dcterms:created>
  <dcterms:modified xsi:type="dcterms:W3CDTF">2025-12-09T23:53:16Z</dcterms:modified>
</cp:coreProperties>
</file>

<file path=docProps/custom.xml><?xml version="1.0" encoding="utf-8"?>
<Properties xmlns="http://schemas.openxmlformats.org/officeDocument/2006/custom-properties" xmlns:vt="http://schemas.openxmlformats.org/officeDocument/2006/docPropsVTypes"/>
</file>